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0528" w:rsidRDefault="00EA334E" w:rsidP="00EA334E">
      <w:pPr>
        <w:ind w:left="720"/>
        <w:jc w:val="right"/>
        <w:rPr>
          <w:b/>
          <w:sz w:val="28"/>
        </w:rPr>
      </w:pPr>
      <w:r w:rsidRPr="00EA334E">
        <w:rPr>
          <w:b/>
          <w:sz w:val="28"/>
        </w:rPr>
        <w:t>Biedrībai “</w:t>
      </w:r>
      <w:r w:rsidRPr="00EA334E">
        <w:rPr>
          <w:b/>
          <w:sz w:val="28"/>
        </w:rPr>
        <w:t>Latvij</w:t>
      </w:r>
      <w:r w:rsidRPr="00EA334E">
        <w:rPr>
          <w:b/>
          <w:sz w:val="28"/>
        </w:rPr>
        <w:t>as S</w:t>
      </w:r>
      <w:r w:rsidRPr="00EA334E">
        <w:rPr>
          <w:b/>
          <w:sz w:val="28"/>
        </w:rPr>
        <w:t>arkanais Krusts”</w:t>
      </w:r>
    </w:p>
    <w:p w:rsidR="00EA334E" w:rsidRPr="00EA334E" w:rsidRDefault="00EA334E" w:rsidP="00EA334E">
      <w:pPr>
        <w:ind w:left="720"/>
        <w:jc w:val="right"/>
        <w:rPr>
          <w:b/>
          <w:sz w:val="28"/>
        </w:rPr>
      </w:pPr>
      <w:r>
        <w:rPr>
          <w:b/>
          <w:sz w:val="28"/>
        </w:rPr>
        <w:t>____________________</w:t>
      </w:r>
      <w:r w:rsidRPr="00EA334E">
        <w:rPr>
          <w:sz w:val="18"/>
        </w:rPr>
        <w:t xml:space="preserve">(nosaukums) </w:t>
      </w:r>
      <w:r>
        <w:rPr>
          <w:b/>
          <w:sz w:val="28"/>
        </w:rPr>
        <w:t>komitejai</w:t>
      </w:r>
    </w:p>
    <w:p w:rsidR="00EA334E" w:rsidRDefault="00EA334E" w:rsidP="00EA334E">
      <w:pPr>
        <w:ind w:left="720"/>
        <w:jc w:val="right"/>
      </w:pPr>
    </w:p>
    <w:p w:rsidR="00EA334E" w:rsidRDefault="00EA334E" w:rsidP="00000FE4">
      <w:pPr>
        <w:jc w:val="center"/>
        <w:rPr>
          <w:sz w:val="28"/>
          <w:szCs w:val="28"/>
        </w:rPr>
      </w:pPr>
      <w:bookmarkStart w:id="0" w:name="_GoBack"/>
      <w:bookmarkEnd w:id="0"/>
    </w:p>
    <w:p w:rsidR="00EA334E" w:rsidRDefault="00EA334E" w:rsidP="00000FE4">
      <w:pPr>
        <w:jc w:val="center"/>
        <w:rPr>
          <w:sz w:val="28"/>
          <w:szCs w:val="28"/>
        </w:rPr>
      </w:pPr>
    </w:p>
    <w:p w:rsidR="00000FE4" w:rsidRDefault="00000FE4" w:rsidP="00000FE4">
      <w:pPr>
        <w:jc w:val="center"/>
        <w:rPr>
          <w:sz w:val="28"/>
          <w:szCs w:val="28"/>
        </w:rPr>
      </w:pPr>
      <w:r w:rsidRPr="0060163A">
        <w:rPr>
          <w:sz w:val="28"/>
          <w:szCs w:val="28"/>
        </w:rPr>
        <w:t>Vecāku atļauja</w:t>
      </w:r>
    </w:p>
    <w:p w:rsidR="00000FE4" w:rsidRDefault="00000FE4" w:rsidP="00000FE4">
      <w:pPr>
        <w:jc w:val="center"/>
        <w:rPr>
          <w:sz w:val="28"/>
          <w:szCs w:val="28"/>
        </w:rPr>
      </w:pPr>
    </w:p>
    <w:p w:rsidR="00000FE4" w:rsidRDefault="00000FE4" w:rsidP="00000FE4">
      <w:pPr>
        <w:jc w:val="center"/>
        <w:rPr>
          <w:sz w:val="28"/>
          <w:szCs w:val="28"/>
        </w:rPr>
      </w:pPr>
    </w:p>
    <w:p w:rsidR="00000FE4" w:rsidRDefault="00000FE4" w:rsidP="00000FE4">
      <w:pPr>
        <w:spacing w:line="360" w:lineRule="auto"/>
      </w:pPr>
      <w:r w:rsidRPr="0060163A">
        <w:t>Es, _____________________________</w:t>
      </w:r>
      <w:r>
        <w:t xml:space="preserve"> </w:t>
      </w:r>
      <w:r w:rsidRPr="00453542">
        <w:rPr>
          <w:sz w:val="16"/>
        </w:rPr>
        <w:t>(vārds, uzvārds)</w:t>
      </w:r>
      <w:r w:rsidRPr="0060163A">
        <w:t>, ar savu parakstu apliecinu atļauju savam bērnam ____________________________</w:t>
      </w:r>
      <w:r>
        <w:t>___</w:t>
      </w:r>
      <w:r w:rsidRPr="00453542">
        <w:rPr>
          <w:sz w:val="16"/>
        </w:rPr>
        <w:t>(vārds, uzvārds)</w:t>
      </w:r>
      <w:r>
        <w:rPr>
          <w:sz w:val="16"/>
        </w:rPr>
        <w:t xml:space="preserve"> </w:t>
      </w:r>
      <w:r w:rsidRPr="0060163A">
        <w:t xml:space="preserve">, pers. </w:t>
      </w:r>
      <w:r>
        <w:t>k</w:t>
      </w:r>
      <w:r w:rsidRPr="0060163A">
        <w:t>ods</w:t>
      </w:r>
      <w:r>
        <w:t xml:space="preserve"> _ _ _ _ _ _ - _ _ _ _ _ </w:t>
      </w:r>
    </w:p>
    <w:p w:rsidR="00000FE4" w:rsidRDefault="00000FE4" w:rsidP="00000FE4">
      <w:pPr>
        <w:spacing w:line="360" w:lineRule="auto"/>
      </w:pPr>
      <w:r w:rsidRPr="0060163A">
        <w:t>kļūt</w:t>
      </w:r>
      <w:r>
        <w:t xml:space="preserve"> par</w:t>
      </w:r>
      <w:r w:rsidRPr="0060163A">
        <w:t xml:space="preserve"> biedrības „Latvijas Sarkanais Krusts” </w:t>
      </w:r>
      <w:r>
        <w:t>_____________________</w:t>
      </w:r>
      <w:r w:rsidRPr="00453542">
        <w:rPr>
          <w:sz w:val="16"/>
        </w:rPr>
        <w:t xml:space="preserve">(nosaukums) </w:t>
      </w:r>
      <w:r>
        <w:t xml:space="preserve">komitejas </w:t>
      </w:r>
      <w:r w:rsidRPr="0060163A">
        <w:t>biedru</w:t>
      </w:r>
      <w:r>
        <w:t xml:space="preserve"> un darboties kā brīvprātīgajam pirms tam abpusēji vienojoties par konkrētiem uzdevumiem</w:t>
      </w:r>
      <w:r w:rsidRPr="0060163A">
        <w:t>.</w:t>
      </w:r>
    </w:p>
    <w:p w:rsidR="00000FE4" w:rsidRDefault="00000FE4" w:rsidP="00000FE4">
      <w:pPr>
        <w:spacing w:line="360" w:lineRule="auto"/>
      </w:pPr>
    </w:p>
    <w:p w:rsidR="00000FE4" w:rsidRDefault="00000FE4" w:rsidP="00000FE4">
      <w:pPr>
        <w:spacing w:line="360" w:lineRule="auto"/>
      </w:pPr>
    </w:p>
    <w:p w:rsidR="00000FE4" w:rsidRDefault="00000FE4" w:rsidP="00000FE4">
      <w:pPr>
        <w:spacing w:line="360" w:lineRule="auto"/>
      </w:pPr>
    </w:p>
    <w:p w:rsidR="00000FE4" w:rsidRDefault="00000FE4" w:rsidP="00000FE4">
      <w:pPr>
        <w:spacing w:line="360" w:lineRule="auto"/>
      </w:pPr>
      <w:r>
        <w:t>Tālr./e-pasts:</w:t>
      </w:r>
    </w:p>
    <w:p w:rsidR="00000FE4" w:rsidRDefault="00000FE4" w:rsidP="00000FE4">
      <w:pPr>
        <w:spacing w:line="360" w:lineRule="auto"/>
      </w:pPr>
      <w:r>
        <w:t>Datums:</w:t>
      </w:r>
      <w:r>
        <w:tab/>
      </w:r>
      <w:r>
        <w:tab/>
      </w:r>
      <w:r>
        <w:tab/>
      </w:r>
      <w:r>
        <w:tab/>
      </w:r>
      <w:r>
        <w:tab/>
      </w:r>
      <w:r>
        <w:tab/>
        <w:t>Paraksts:________________ /_____________/</w:t>
      </w:r>
    </w:p>
    <w:p w:rsidR="00000FE4" w:rsidRDefault="00000FE4" w:rsidP="00000FE4">
      <w:pPr>
        <w:spacing w:line="360" w:lineRule="auto"/>
      </w:pPr>
    </w:p>
    <w:p w:rsidR="00000FE4" w:rsidRDefault="00000FE4" w:rsidP="00000FE4">
      <w:pPr>
        <w:spacing w:line="360" w:lineRule="auto"/>
      </w:pPr>
    </w:p>
    <w:p w:rsidR="0076339F" w:rsidRPr="00105E7F" w:rsidRDefault="0076339F" w:rsidP="00105E7F">
      <w:pPr>
        <w:ind w:left="720"/>
      </w:pPr>
    </w:p>
    <w:p w:rsidR="0076339F" w:rsidRPr="00105E7F" w:rsidRDefault="0076339F" w:rsidP="00105E7F">
      <w:pPr>
        <w:ind w:left="720"/>
      </w:pPr>
    </w:p>
    <w:p w:rsidR="0076339F" w:rsidRPr="00105E7F" w:rsidRDefault="0076339F" w:rsidP="00105E7F">
      <w:pPr>
        <w:ind w:left="720"/>
      </w:pPr>
    </w:p>
    <w:p w:rsidR="000D7A49" w:rsidRDefault="000D7A49" w:rsidP="00105E7F">
      <w:pPr>
        <w:ind w:left="720"/>
        <w:rPr>
          <w:sz w:val="20"/>
          <w:szCs w:val="20"/>
        </w:rPr>
      </w:pPr>
    </w:p>
    <w:p w:rsidR="000D7A49" w:rsidRDefault="000D7A49" w:rsidP="00105E7F">
      <w:pPr>
        <w:ind w:left="720"/>
        <w:rPr>
          <w:sz w:val="20"/>
          <w:szCs w:val="20"/>
        </w:rPr>
      </w:pPr>
    </w:p>
    <w:p w:rsidR="000D7A49" w:rsidRDefault="000D7A49" w:rsidP="00105E7F">
      <w:pPr>
        <w:ind w:left="720"/>
        <w:rPr>
          <w:sz w:val="20"/>
          <w:szCs w:val="20"/>
        </w:rPr>
      </w:pPr>
    </w:p>
    <w:p w:rsidR="000D7A49" w:rsidRDefault="000D7A49" w:rsidP="00105E7F">
      <w:pPr>
        <w:ind w:left="720"/>
        <w:rPr>
          <w:sz w:val="20"/>
          <w:szCs w:val="20"/>
        </w:rPr>
      </w:pPr>
    </w:p>
    <w:p w:rsidR="000D7A49" w:rsidRDefault="000D7A49" w:rsidP="00105E7F">
      <w:pPr>
        <w:ind w:left="720"/>
        <w:rPr>
          <w:sz w:val="20"/>
          <w:szCs w:val="20"/>
        </w:rPr>
      </w:pPr>
    </w:p>
    <w:p w:rsidR="0076339F" w:rsidRPr="000D7A49" w:rsidRDefault="009A5F70" w:rsidP="00105E7F">
      <w:pPr>
        <w:ind w:left="720"/>
        <w:rPr>
          <w:sz w:val="20"/>
          <w:szCs w:val="20"/>
        </w:rPr>
      </w:pPr>
      <w:r>
        <w:rPr>
          <w:sz w:val="20"/>
          <w:szCs w:val="20"/>
        </w:rPr>
        <w:br/>
      </w:r>
    </w:p>
    <w:p w:rsidR="007B575E" w:rsidRPr="00105E7F" w:rsidRDefault="007B575E" w:rsidP="00105E7F">
      <w:pPr>
        <w:ind w:left="1440"/>
        <w:jc w:val="center"/>
        <w:rPr>
          <w:b/>
          <w:bCs/>
        </w:rPr>
      </w:pPr>
    </w:p>
    <w:sectPr w:rsidR="007B575E" w:rsidRPr="00105E7F" w:rsidSect="00017EA5">
      <w:headerReference w:type="default" r:id="rId7"/>
      <w:pgSz w:w="11906" w:h="16838"/>
      <w:pgMar w:top="1833" w:right="991" w:bottom="1440" w:left="993" w:header="142" w:footer="68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625D" w:rsidRDefault="0076625D" w:rsidP="003933CC">
      <w:r>
        <w:separator/>
      </w:r>
    </w:p>
  </w:endnote>
  <w:endnote w:type="continuationSeparator" w:id="0">
    <w:p w:rsidR="0076625D" w:rsidRDefault="0076625D" w:rsidP="00393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Open Sans">
    <w:altName w:val="Segoe UI Semibold"/>
    <w:charset w:val="BA"/>
    <w:family w:val="swiss"/>
    <w:pitch w:val="variable"/>
    <w:sig w:usb0="00000001" w:usb1="4000205B" w:usb2="00000028" w:usb3="00000000" w:csb0="0000019F" w:csb1="00000000"/>
  </w:font>
  <w:font w:name="Open Sans Light">
    <w:altName w:val="Arial"/>
    <w:charset w:val="BA"/>
    <w:family w:val="swiss"/>
    <w:pitch w:val="variable"/>
    <w:sig w:usb0="00000001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625D" w:rsidRDefault="0076625D" w:rsidP="003933CC">
      <w:r>
        <w:separator/>
      </w:r>
    </w:p>
  </w:footnote>
  <w:footnote w:type="continuationSeparator" w:id="0">
    <w:p w:rsidR="0076625D" w:rsidRDefault="0076625D" w:rsidP="003933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0867" w:rsidRPr="00435D9E" w:rsidRDefault="009B0867" w:rsidP="00196F32">
    <w:pPr>
      <w:pStyle w:val="BasicParagraph"/>
      <w:rPr>
        <w:rFonts w:asciiTheme="minorHAnsi" w:hAnsiTheme="minorHAnsi" w:cs="Open Sans"/>
        <w:b/>
        <w:bCs/>
        <w:sz w:val="22"/>
        <w:szCs w:val="22"/>
      </w:rPr>
    </w:pPr>
  </w:p>
  <w:p w:rsidR="003933CC" w:rsidRPr="00435D9E" w:rsidRDefault="003933CC" w:rsidP="009B0867">
    <w:pPr>
      <w:pStyle w:val="BasicParagraph"/>
      <w:rPr>
        <w:rFonts w:asciiTheme="minorHAnsi" w:hAnsiTheme="minorHAnsi" w:cs="Open Sans Light"/>
        <w:sz w:val="18"/>
        <w:szCs w:val="18"/>
        <w:lang w:val="lv-LV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70087F"/>
    <w:multiLevelType w:val="hybridMultilevel"/>
    <w:tmpl w:val="66E84B32"/>
    <w:lvl w:ilvl="0" w:tplc="0426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" w15:restartNumberingAfterBreak="0">
    <w:nsid w:val="2EFC233A"/>
    <w:multiLevelType w:val="hybridMultilevel"/>
    <w:tmpl w:val="AD448F54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001035"/>
    <w:multiLevelType w:val="multilevel"/>
    <w:tmpl w:val="D9788DA4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502" w:hanging="360"/>
      </w:pPr>
    </w:lvl>
    <w:lvl w:ilvl="2">
      <w:start w:val="1"/>
      <w:numFmt w:val="decimal"/>
      <w:lvlText w:val="%1.%2.%3."/>
      <w:lvlJc w:val="left"/>
      <w:pPr>
        <w:ind w:left="1004" w:hanging="720"/>
      </w:pPr>
    </w:lvl>
    <w:lvl w:ilvl="3">
      <w:start w:val="1"/>
      <w:numFmt w:val="decimal"/>
      <w:lvlText w:val="%1.%2.%3.%4."/>
      <w:lvlJc w:val="left"/>
      <w:pPr>
        <w:ind w:left="1146" w:hanging="720"/>
      </w:pPr>
    </w:lvl>
    <w:lvl w:ilvl="4">
      <w:start w:val="1"/>
      <w:numFmt w:val="decimal"/>
      <w:lvlText w:val="%1.%2.%3.%4.%5."/>
      <w:lvlJc w:val="left"/>
      <w:pPr>
        <w:ind w:left="1648" w:hanging="1080"/>
      </w:pPr>
    </w:lvl>
    <w:lvl w:ilvl="5">
      <w:start w:val="1"/>
      <w:numFmt w:val="decimal"/>
      <w:lvlText w:val="%1.%2.%3.%4.%5.%6."/>
      <w:lvlJc w:val="left"/>
      <w:pPr>
        <w:ind w:left="1790" w:hanging="1080"/>
      </w:pPr>
    </w:lvl>
    <w:lvl w:ilvl="6">
      <w:start w:val="1"/>
      <w:numFmt w:val="decimal"/>
      <w:lvlText w:val="%1.%2.%3.%4.%5.%6.%7."/>
      <w:lvlJc w:val="left"/>
      <w:pPr>
        <w:ind w:left="2292" w:hanging="1440"/>
      </w:pPr>
    </w:lvl>
    <w:lvl w:ilvl="7">
      <w:start w:val="1"/>
      <w:numFmt w:val="decimal"/>
      <w:lvlText w:val="%1.%2.%3.%4.%5.%6.%7.%8."/>
      <w:lvlJc w:val="left"/>
      <w:pPr>
        <w:ind w:left="2434" w:hanging="1440"/>
      </w:pPr>
    </w:lvl>
    <w:lvl w:ilvl="8">
      <w:start w:val="1"/>
      <w:numFmt w:val="decimal"/>
      <w:lvlText w:val="%1.%2.%3.%4.%5.%6.%7.%8.%9."/>
      <w:lvlJc w:val="left"/>
      <w:pPr>
        <w:ind w:left="2936" w:hanging="1800"/>
      </w:pPr>
    </w:lvl>
  </w:abstractNum>
  <w:abstractNum w:abstractNumId="3" w15:restartNumberingAfterBreak="0">
    <w:nsid w:val="385F4526"/>
    <w:multiLevelType w:val="hybridMultilevel"/>
    <w:tmpl w:val="0F56D98E"/>
    <w:lvl w:ilvl="0" w:tplc="1CFA1678">
      <w:start w:val="1"/>
      <w:numFmt w:val="bullet"/>
      <w:lvlText w:val="­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</w:rPr>
    </w:lvl>
    <w:lvl w:ilvl="1" w:tplc="042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76524B"/>
    <w:multiLevelType w:val="hybridMultilevel"/>
    <w:tmpl w:val="85CE9198"/>
    <w:lvl w:ilvl="0" w:tplc="1CFA1678">
      <w:start w:val="1"/>
      <w:numFmt w:val="bullet"/>
      <w:lvlText w:val="­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</w:rPr>
    </w:lvl>
    <w:lvl w:ilvl="1" w:tplc="BD3EA1A6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Vrinda" w:hAnsi="Vrinda" w:cs="Times New Roman" w:hint="default"/>
      </w:rPr>
    </w:lvl>
    <w:lvl w:ilvl="2" w:tplc="0426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F2352C"/>
    <w:multiLevelType w:val="hybridMultilevel"/>
    <w:tmpl w:val="3BF20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661720"/>
    <w:multiLevelType w:val="hybridMultilevel"/>
    <w:tmpl w:val="6F9AF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5B4DE4"/>
    <w:multiLevelType w:val="hybridMultilevel"/>
    <w:tmpl w:val="F2CAF432"/>
    <w:lvl w:ilvl="0" w:tplc="042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752A1AF1"/>
    <w:multiLevelType w:val="hybridMultilevel"/>
    <w:tmpl w:val="0CC65070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>
      <w:start w:val="1"/>
      <w:numFmt w:val="lowerRoman"/>
      <w:lvlText w:val="%6."/>
      <w:lvlJc w:val="right"/>
      <w:pPr>
        <w:ind w:left="4320" w:hanging="180"/>
      </w:pPr>
    </w:lvl>
    <w:lvl w:ilvl="6" w:tplc="0426000F">
      <w:start w:val="1"/>
      <w:numFmt w:val="decimal"/>
      <w:lvlText w:val="%7."/>
      <w:lvlJc w:val="left"/>
      <w:pPr>
        <w:ind w:left="5040" w:hanging="360"/>
      </w:pPr>
    </w:lvl>
    <w:lvl w:ilvl="7" w:tplc="04260019">
      <w:start w:val="1"/>
      <w:numFmt w:val="lowerLetter"/>
      <w:lvlText w:val="%8."/>
      <w:lvlJc w:val="left"/>
      <w:pPr>
        <w:ind w:left="5760" w:hanging="360"/>
      </w:pPr>
    </w:lvl>
    <w:lvl w:ilvl="8" w:tplc="0426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885B7D"/>
    <w:multiLevelType w:val="hybridMultilevel"/>
    <w:tmpl w:val="E188CEDE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>
      <w:start w:val="1"/>
      <w:numFmt w:val="lowerRoman"/>
      <w:lvlText w:val="%6."/>
      <w:lvlJc w:val="right"/>
      <w:pPr>
        <w:ind w:left="4320" w:hanging="180"/>
      </w:pPr>
    </w:lvl>
    <w:lvl w:ilvl="6" w:tplc="0426000F">
      <w:start w:val="1"/>
      <w:numFmt w:val="decimal"/>
      <w:lvlText w:val="%7."/>
      <w:lvlJc w:val="left"/>
      <w:pPr>
        <w:ind w:left="5040" w:hanging="360"/>
      </w:pPr>
    </w:lvl>
    <w:lvl w:ilvl="7" w:tplc="04260019">
      <w:start w:val="1"/>
      <w:numFmt w:val="lowerLetter"/>
      <w:lvlText w:val="%8."/>
      <w:lvlJc w:val="left"/>
      <w:pPr>
        <w:ind w:left="5760" w:hanging="360"/>
      </w:pPr>
    </w:lvl>
    <w:lvl w:ilvl="8" w:tplc="0426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3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5"/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4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MjAzNTMxMbc0M7VU0lEKTi0uzszPAykwrAUAj2YE3ywAAAA="/>
  </w:docVars>
  <w:rsids>
    <w:rsidRoot w:val="003933CC"/>
    <w:rsid w:val="00000FE4"/>
    <w:rsid w:val="00011C13"/>
    <w:rsid w:val="00017EA5"/>
    <w:rsid w:val="00066862"/>
    <w:rsid w:val="000A2E26"/>
    <w:rsid w:val="000C2C92"/>
    <w:rsid w:val="000D7A49"/>
    <w:rsid w:val="000E33A9"/>
    <w:rsid w:val="000E6DFD"/>
    <w:rsid w:val="00105E7F"/>
    <w:rsid w:val="00116EAA"/>
    <w:rsid w:val="00196F32"/>
    <w:rsid w:val="001B21C7"/>
    <w:rsid w:val="001D6804"/>
    <w:rsid w:val="001F2E07"/>
    <w:rsid w:val="00213082"/>
    <w:rsid w:val="00252934"/>
    <w:rsid w:val="002613C4"/>
    <w:rsid w:val="002E4FF9"/>
    <w:rsid w:val="00305741"/>
    <w:rsid w:val="00345443"/>
    <w:rsid w:val="003467ED"/>
    <w:rsid w:val="003933CC"/>
    <w:rsid w:val="00394FC0"/>
    <w:rsid w:val="003A0C00"/>
    <w:rsid w:val="003B0C10"/>
    <w:rsid w:val="003C09F2"/>
    <w:rsid w:val="003E5F15"/>
    <w:rsid w:val="003F4F50"/>
    <w:rsid w:val="00403758"/>
    <w:rsid w:val="004049BF"/>
    <w:rsid w:val="0043414C"/>
    <w:rsid w:val="00435D9E"/>
    <w:rsid w:val="004406F9"/>
    <w:rsid w:val="004D7687"/>
    <w:rsid w:val="005560A8"/>
    <w:rsid w:val="00573513"/>
    <w:rsid w:val="005A700A"/>
    <w:rsid w:val="005F686A"/>
    <w:rsid w:val="00606E6A"/>
    <w:rsid w:val="00615960"/>
    <w:rsid w:val="006B0528"/>
    <w:rsid w:val="006E5202"/>
    <w:rsid w:val="0076339F"/>
    <w:rsid w:val="00763F33"/>
    <w:rsid w:val="0076625D"/>
    <w:rsid w:val="00793BB9"/>
    <w:rsid w:val="007A6D0E"/>
    <w:rsid w:val="007B575E"/>
    <w:rsid w:val="008211FE"/>
    <w:rsid w:val="00850BB7"/>
    <w:rsid w:val="008E0547"/>
    <w:rsid w:val="0090736F"/>
    <w:rsid w:val="0093792C"/>
    <w:rsid w:val="009502C3"/>
    <w:rsid w:val="009709D3"/>
    <w:rsid w:val="009A247B"/>
    <w:rsid w:val="009A5F70"/>
    <w:rsid w:val="009B0867"/>
    <w:rsid w:val="009D1384"/>
    <w:rsid w:val="009E65FA"/>
    <w:rsid w:val="009F6609"/>
    <w:rsid w:val="00A167B0"/>
    <w:rsid w:val="00A24B83"/>
    <w:rsid w:val="00A361EA"/>
    <w:rsid w:val="00AB117A"/>
    <w:rsid w:val="00AE1314"/>
    <w:rsid w:val="00B365E5"/>
    <w:rsid w:val="00BB0635"/>
    <w:rsid w:val="00BB10F7"/>
    <w:rsid w:val="00C16D69"/>
    <w:rsid w:val="00C239B8"/>
    <w:rsid w:val="00C256AD"/>
    <w:rsid w:val="00C329D9"/>
    <w:rsid w:val="00C710E5"/>
    <w:rsid w:val="00CB5CCD"/>
    <w:rsid w:val="00D42D5A"/>
    <w:rsid w:val="00D9181F"/>
    <w:rsid w:val="00DB062E"/>
    <w:rsid w:val="00DB3ABD"/>
    <w:rsid w:val="00DD004A"/>
    <w:rsid w:val="00DF2319"/>
    <w:rsid w:val="00E5313B"/>
    <w:rsid w:val="00E56D83"/>
    <w:rsid w:val="00E62F99"/>
    <w:rsid w:val="00E63CB0"/>
    <w:rsid w:val="00EA334E"/>
    <w:rsid w:val="00EB1283"/>
    <w:rsid w:val="00EE1DB5"/>
    <w:rsid w:val="00F430DD"/>
    <w:rsid w:val="00F465D9"/>
    <w:rsid w:val="00F712E3"/>
    <w:rsid w:val="00F80F24"/>
    <w:rsid w:val="00F8693D"/>
    <w:rsid w:val="00FB7B00"/>
    <w:rsid w:val="00FD41A6"/>
    <w:rsid w:val="00FE0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782897"/>
  <w15:docId w15:val="{E9DEC659-0140-465A-ADD0-8E1554CD7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3A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A700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33CC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3933CC"/>
  </w:style>
  <w:style w:type="paragraph" w:styleId="Footer">
    <w:name w:val="footer"/>
    <w:basedOn w:val="Normal"/>
    <w:link w:val="FooterChar"/>
    <w:uiPriority w:val="99"/>
    <w:unhideWhenUsed/>
    <w:rsid w:val="003933CC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933CC"/>
  </w:style>
  <w:style w:type="paragraph" w:styleId="BalloonText">
    <w:name w:val="Balloon Text"/>
    <w:basedOn w:val="Normal"/>
    <w:link w:val="BalloonTextChar"/>
    <w:uiPriority w:val="99"/>
    <w:semiHidden/>
    <w:unhideWhenUsed/>
    <w:rsid w:val="003933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33CC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3933CC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Theme="minorHAnsi" w:hAnsi="Minion Pro" w:cs="Minion Pro"/>
      <w:color w:val="000000"/>
      <w:lang w:val="en-GB" w:eastAsia="en-US"/>
    </w:rPr>
  </w:style>
  <w:style w:type="table" w:styleId="TableGrid">
    <w:name w:val="Table Grid"/>
    <w:basedOn w:val="TableNormal"/>
    <w:rsid w:val="009B08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Syle 1,PPS_Bullet"/>
    <w:basedOn w:val="Normal"/>
    <w:link w:val="ListParagraphChar"/>
    <w:uiPriority w:val="34"/>
    <w:qFormat/>
    <w:rsid w:val="00AB117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NoSpacing">
    <w:name w:val="No Spacing"/>
    <w:uiPriority w:val="1"/>
    <w:qFormat/>
    <w:rsid w:val="002E4FF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customStyle="1" w:styleId="Heading7Char">
    <w:name w:val="Heading 7 Char"/>
    <w:basedOn w:val="DefaultParagraphFont"/>
    <w:link w:val="Heading7"/>
    <w:uiPriority w:val="9"/>
    <w:rsid w:val="005A700A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BodyTextChar">
    <w:name w:val="Body Text Char"/>
    <w:aliases w:val="Char Char"/>
    <w:basedOn w:val="DefaultParagraphFont"/>
    <w:link w:val="BodyText"/>
    <w:locked/>
    <w:rsid w:val="005A700A"/>
    <w:rPr>
      <w:sz w:val="24"/>
      <w:szCs w:val="24"/>
    </w:rPr>
  </w:style>
  <w:style w:type="paragraph" w:styleId="BodyText">
    <w:name w:val="Body Text"/>
    <w:aliases w:val="Char"/>
    <w:basedOn w:val="Normal"/>
    <w:link w:val="BodyTextChar"/>
    <w:unhideWhenUsed/>
    <w:rsid w:val="005A700A"/>
    <w:pPr>
      <w:autoSpaceDE w:val="0"/>
      <w:autoSpaceDN w:val="0"/>
      <w:adjustRightInd w:val="0"/>
      <w:jc w:val="both"/>
    </w:pPr>
    <w:rPr>
      <w:rFonts w:asciiTheme="minorHAnsi" w:eastAsiaTheme="minorHAnsi" w:hAnsiTheme="minorHAnsi" w:cstheme="minorBidi"/>
      <w:lang w:eastAsia="en-US"/>
    </w:rPr>
  </w:style>
  <w:style w:type="character" w:customStyle="1" w:styleId="BodyTextChar1">
    <w:name w:val="Body Text Char1"/>
    <w:basedOn w:val="DefaultParagraphFont"/>
    <w:uiPriority w:val="99"/>
    <w:semiHidden/>
    <w:rsid w:val="005A700A"/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customStyle="1" w:styleId="ListParagraphChar">
    <w:name w:val="List Paragraph Char"/>
    <w:aliases w:val="Syle 1 Char,PPS_Bullet Char"/>
    <w:link w:val="ListParagraph"/>
    <w:uiPriority w:val="34"/>
    <w:locked/>
    <w:rsid w:val="005A700A"/>
  </w:style>
  <w:style w:type="character" w:styleId="Hyperlink">
    <w:name w:val="Hyperlink"/>
    <w:semiHidden/>
    <w:unhideWhenUsed/>
    <w:rsid w:val="0076339F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DB062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99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6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5</Words>
  <Characters>2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ns</dc:creator>
  <cp:lastModifiedBy>LSK</cp:lastModifiedBy>
  <cp:revision>2</cp:revision>
  <cp:lastPrinted>2020-04-21T06:55:00Z</cp:lastPrinted>
  <dcterms:created xsi:type="dcterms:W3CDTF">2020-04-21T06:56:00Z</dcterms:created>
  <dcterms:modified xsi:type="dcterms:W3CDTF">2020-04-21T06:56:00Z</dcterms:modified>
</cp:coreProperties>
</file>